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181B0B" w14:textId="26B9432B" w:rsidR="008E75B2" w:rsidRDefault="00010803">
      <w:r>
        <w:t>Collection book:</w:t>
      </w:r>
    </w:p>
    <w:p w14:paraId="2C527FD8" w14:textId="3D18AF5D" w:rsidR="00010803" w:rsidRDefault="00010803">
      <w:r>
        <w:t>_id:</w:t>
      </w:r>
    </w:p>
    <w:p w14:paraId="770C4E9C" w14:textId="7DD0E902" w:rsidR="00010803" w:rsidRDefault="00010803">
      <w:r>
        <w:t>Name:</w:t>
      </w:r>
    </w:p>
    <w:p w14:paraId="5287DED2" w14:textId="1031CCBD" w:rsidR="00010803" w:rsidRDefault="00010803">
      <w:proofErr w:type="gramStart"/>
      <w:r>
        <w:t>Author:[</w:t>
      </w:r>
      <w:proofErr w:type="gramEnd"/>
      <w:r>
        <w:t xml:space="preserve"> ] //array of author objects</w:t>
      </w:r>
    </w:p>
    <w:p w14:paraId="4FF0F887" w14:textId="7B13BA05" w:rsidR="00010803" w:rsidRDefault="00010803">
      <w:r>
        <w:t>ISBN:</w:t>
      </w:r>
    </w:p>
    <w:p w14:paraId="3ED43BEA" w14:textId="71E6A4F2" w:rsidR="00010803" w:rsidRDefault="00010803">
      <w:r>
        <w:t>Publish year:</w:t>
      </w:r>
    </w:p>
    <w:p w14:paraId="3852D485" w14:textId="346AD2D0" w:rsidR="00010803" w:rsidRDefault="00010803">
      <w:r>
        <w:t>Publisher:</w:t>
      </w:r>
    </w:p>
    <w:p w14:paraId="012640DF" w14:textId="476B1FE7" w:rsidR="00010803" w:rsidRDefault="00010803">
      <w:r>
        <w:t xml:space="preserve">Keywords: </w:t>
      </w:r>
      <w:proofErr w:type="gramStart"/>
      <w:r>
        <w:t>[ ]</w:t>
      </w:r>
      <w:proofErr w:type="gramEnd"/>
      <w:r>
        <w:t xml:space="preserve"> //array of keywords</w:t>
      </w:r>
    </w:p>
    <w:p w14:paraId="63640490" w14:textId="73B3B702" w:rsidR="00010803" w:rsidRDefault="00010803">
      <w:r>
        <w:t xml:space="preserve">Borrowed </w:t>
      </w:r>
      <w:proofErr w:type="gramStart"/>
      <w:r>
        <w:t>by:[</w:t>
      </w:r>
      <w:proofErr w:type="gramEnd"/>
      <w:r>
        <w:t xml:space="preserve"> ] // array of users IDs</w:t>
      </w:r>
    </w:p>
    <w:p w14:paraId="355C2F44" w14:textId="1D841BA1" w:rsidR="00010803" w:rsidRDefault="00010803">
      <w:r>
        <w:t>Current borrower: //object with the user info</w:t>
      </w:r>
    </w:p>
    <w:p w14:paraId="7024C2CE" w14:textId="4DC5EFC7" w:rsidR="00010803" w:rsidRDefault="00010803">
      <w:r>
        <w:t xml:space="preserve">Category: </w:t>
      </w:r>
      <w:proofErr w:type="gramStart"/>
      <w:r>
        <w:t>[ ]</w:t>
      </w:r>
      <w:proofErr w:type="gramEnd"/>
      <w:r>
        <w:t xml:space="preserve"> //array of categories </w:t>
      </w:r>
    </w:p>
    <w:p w14:paraId="75D0BAA8" w14:textId="1E60FEBA" w:rsidR="00010803" w:rsidRDefault="00010803">
      <w:proofErr w:type="spellStart"/>
      <w:r>
        <w:t>Libraray</w:t>
      </w:r>
      <w:proofErr w:type="spellEnd"/>
      <w:r>
        <w:t xml:space="preserve"> Id:</w:t>
      </w:r>
    </w:p>
    <w:p w14:paraId="0A18D946" w14:textId="55A4C9BD" w:rsidR="00A66659" w:rsidRDefault="00A66659">
      <w:r>
        <w:t>Status:</w:t>
      </w:r>
    </w:p>
    <w:p w14:paraId="2DDC4C06" w14:textId="21724D68" w:rsidR="008F57E4" w:rsidRPr="008F57E4" w:rsidRDefault="008F57E4">
      <w:pPr>
        <w:rPr>
          <w:color w:val="FF0000"/>
        </w:rPr>
      </w:pPr>
      <w:bookmarkStart w:id="0" w:name="_GoBack"/>
      <w:proofErr w:type="spellStart"/>
      <w:proofErr w:type="gramStart"/>
      <w:r w:rsidRPr="008F57E4">
        <w:rPr>
          <w:color w:val="FF0000"/>
        </w:rPr>
        <w:t>Db.book</w:t>
      </w:r>
      <w:proofErr w:type="gramEnd"/>
      <w:r w:rsidRPr="008F57E4">
        <w:rPr>
          <w:color w:val="FF0000"/>
        </w:rPr>
        <w:t>.createIndex</w:t>
      </w:r>
      <w:proofErr w:type="spellEnd"/>
      <w:r w:rsidRPr="008F57E4">
        <w:rPr>
          <w:color w:val="FF0000"/>
        </w:rPr>
        <w:t>({name:1,author:1})</w:t>
      </w:r>
    </w:p>
    <w:bookmarkEnd w:id="0"/>
    <w:p w14:paraId="722ACA99" w14:textId="6EAB51CE" w:rsidR="00010803" w:rsidRDefault="00010803"/>
    <w:p w14:paraId="3D6E405A" w14:textId="3A9FF8A1" w:rsidR="00010803" w:rsidRDefault="00010803">
      <w:r>
        <w:t>Collection user:</w:t>
      </w:r>
    </w:p>
    <w:p w14:paraId="26120CDC" w14:textId="738AA291" w:rsidR="00010803" w:rsidRDefault="00010803">
      <w:r>
        <w:t>_id:</w:t>
      </w:r>
    </w:p>
    <w:p w14:paraId="288B8B10" w14:textId="3D20A66A" w:rsidR="00010803" w:rsidRDefault="00010803">
      <w:r>
        <w:t>Name:</w:t>
      </w:r>
    </w:p>
    <w:p w14:paraId="289CFC43" w14:textId="18C0EF68" w:rsidR="00010803" w:rsidRDefault="00010803">
      <w:r>
        <w:t>Address:</w:t>
      </w:r>
    </w:p>
    <w:p w14:paraId="3CAD2A45" w14:textId="2A1D808F" w:rsidR="00010803" w:rsidRDefault="00010803">
      <w:r>
        <w:t>Telephone:</w:t>
      </w:r>
    </w:p>
    <w:p w14:paraId="48D9AA1E" w14:textId="21838F2A" w:rsidR="00010803" w:rsidRDefault="00010803">
      <w:r>
        <w:t>Status:</w:t>
      </w:r>
    </w:p>
    <w:p w14:paraId="4F180810" w14:textId="11D049D4" w:rsidR="00010803" w:rsidRPr="008F57E4" w:rsidRDefault="008F57E4">
      <w:pPr>
        <w:rPr>
          <w:color w:val="FF0000"/>
        </w:rPr>
      </w:pPr>
      <w:proofErr w:type="spellStart"/>
      <w:r w:rsidRPr="008F57E4">
        <w:rPr>
          <w:color w:val="FF0000"/>
        </w:rPr>
        <w:t>Db.</w:t>
      </w:r>
      <w:proofErr w:type="gramStart"/>
      <w:r w:rsidRPr="008F57E4">
        <w:rPr>
          <w:color w:val="FF0000"/>
        </w:rPr>
        <w:t>user.createIndex</w:t>
      </w:r>
      <w:proofErr w:type="spellEnd"/>
      <w:proofErr w:type="gramEnd"/>
      <w:r w:rsidRPr="008F57E4">
        <w:rPr>
          <w:color w:val="FF0000"/>
        </w:rPr>
        <w:t>({name:1,address:1})</w:t>
      </w:r>
    </w:p>
    <w:p w14:paraId="025468E8" w14:textId="50D1733C" w:rsidR="00010803" w:rsidRDefault="00010803">
      <w:r>
        <w:t>Collection author:</w:t>
      </w:r>
    </w:p>
    <w:p w14:paraId="0E3EB531" w14:textId="5FDE109D" w:rsidR="00010803" w:rsidRDefault="00010803">
      <w:r>
        <w:t>_id:</w:t>
      </w:r>
    </w:p>
    <w:p w14:paraId="65304E8B" w14:textId="64B6CD2B" w:rsidR="00010803" w:rsidRDefault="00010803">
      <w:r>
        <w:t>Name:</w:t>
      </w:r>
    </w:p>
    <w:p w14:paraId="53E9DE89" w14:textId="38CF24D1" w:rsidR="00010803" w:rsidRDefault="00010803">
      <w:r>
        <w:t>Address:</w:t>
      </w:r>
    </w:p>
    <w:p w14:paraId="7DC42F94" w14:textId="142DF44D" w:rsidR="00010803" w:rsidRDefault="00010803">
      <w:r>
        <w:t>Phone:</w:t>
      </w:r>
    </w:p>
    <w:p w14:paraId="4201EABD" w14:textId="5F3716F4" w:rsidR="00010803" w:rsidRDefault="00010803">
      <w:proofErr w:type="gramStart"/>
      <w:r>
        <w:t>Book:[</w:t>
      </w:r>
      <w:proofErr w:type="gramEnd"/>
      <w:r>
        <w:t xml:space="preserve"> ] // array of book names with ISBN</w:t>
      </w:r>
    </w:p>
    <w:p w14:paraId="5F7868ED" w14:textId="7E0CAF79" w:rsidR="00010803" w:rsidRDefault="008F57E4">
      <w:proofErr w:type="spellStart"/>
      <w:proofErr w:type="gramStart"/>
      <w:r w:rsidRPr="008F57E4">
        <w:rPr>
          <w:color w:val="FF0000"/>
        </w:rPr>
        <w:t>Db.author</w:t>
      </w:r>
      <w:proofErr w:type="gramEnd"/>
      <w:r w:rsidRPr="008F57E4">
        <w:rPr>
          <w:color w:val="FF0000"/>
        </w:rPr>
        <w:t>.createIndex</w:t>
      </w:r>
      <w:proofErr w:type="spellEnd"/>
      <w:r w:rsidRPr="008F57E4">
        <w:rPr>
          <w:color w:val="FF0000"/>
        </w:rPr>
        <w:t>({name:1,book:1})</w:t>
      </w:r>
    </w:p>
    <w:p w14:paraId="20ECDFCB" w14:textId="6AF3B91F" w:rsidR="00010803" w:rsidRDefault="00010803">
      <w:r>
        <w:lastRenderedPageBreak/>
        <w:t>Collection category:</w:t>
      </w:r>
    </w:p>
    <w:p w14:paraId="2311DA64" w14:textId="469FB8BB" w:rsidR="00010803" w:rsidRDefault="00010803">
      <w:r>
        <w:t>_id:</w:t>
      </w:r>
    </w:p>
    <w:p w14:paraId="787EBDB0" w14:textId="7D95B88F" w:rsidR="00010803" w:rsidRDefault="00010803">
      <w:r>
        <w:t>Name:</w:t>
      </w:r>
    </w:p>
    <w:p w14:paraId="73D64553" w14:textId="6E2E13C5" w:rsidR="00010803" w:rsidRDefault="00010803">
      <w:r>
        <w:t>Description:</w:t>
      </w:r>
    </w:p>
    <w:p w14:paraId="78B95D7B" w14:textId="078B01D6" w:rsidR="00010803" w:rsidRDefault="00010803">
      <w:r>
        <w:t xml:space="preserve">Books: </w:t>
      </w:r>
      <w:proofErr w:type="gramStart"/>
      <w:r>
        <w:t>[ ]</w:t>
      </w:r>
      <w:proofErr w:type="gramEnd"/>
      <w:r>
        <w:t xml:space="preserve"> //array with name and ISBN</w:t>
      </w:r>
    </w:p>
    <w:p w14:paraId="7AD22357" w14:textId="0926FE68" w:rsidR="00010803" w:rsidRPr="008F57E4" w:rsidRDefault="008F57E4">
      <w:pPr>
        <w:rPr>
          <w:color w:val="FF0000"/>
        </w:rPr>
      </w:pPr>
      <w:proofErr w:type="spellStart"/>
      <w:proofErr w:type="gramStart"/>
      <w:r w:rsidRPr="008F57E4">
        <w:rPr>
          <w:color w:val="FF0000"/>
        </w:rPr>
        <w:t>Db.category</w:t>
      </w:r>
      <w:proofErr w:type="gramEnd"/>
      <w:r w:rsidRPr="008F57E4">
        <w:rPr>
          <w:color w:val="FF0000"/>
        </w:rPr>
        <w:t>.createIndex</w:t>
      </w:r>
      <w:proofErr w:type="spellEnd"/>
      <w:r w:rsidRPr="008F57E4">
        <w:rPr>
          <w:color w:val="FF0000"/>
        </w:rPr>
        <w:t>({name:1,books:1})</w:t>
      </w:r>
    </w:p>
    <w:sectPr w:rsidR="00010803" w:rsidRPr="008F57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MrS0NDM0sDA3MjRS0lEKTi0uzszPAykwrAUA+7fa8ywAAAA="/>
  </w:docVars>
  <w:rsids>
    <w:rsidRoot w:val="00D15B47"/>
    <w:rsid w:val="00010803"/>
    <w:rsid w:val="008F57E4"/>
    <w:rsid w:val="008F6DF3"/>
    <w:rsid w:val="009C6670"/>
    <w:rsid w:val="00A66659"/>
    <w:rsid w:val="00D15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8162D"/>
  <w15:chartTrackingRefBased/>
  <w15:docId w15:val="{1E70CF24-2C1B-4C3B-8D06-8374C416B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8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Ismail</dc:creator>
  <cp:keywords/>
  <dc:description/>
  <cp:lastModifiedBy>Mohamed Abdulsalam Mohamed Mohamed Ismail</cp:lastModifiedBy>
  <cp:revision>2</cp:revision>
  <dcterms:created xsi:type="dcterms:W3CDTF">2018-10-11T04:38:00Z</dcterms:created>
  <dcterms:modified xsi:type="dcterms:W3CDTF">2018-10-11T04:38:00Z</dcterms:modified>
</cp:coreProperties>
</file>